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Cover</w:t>
      </w:r>
      <w:r>
        <w:t xml:space="preserve"> </w:t>
      </w:r>
      <w:r>
        <w:t xml:space="preserve">Letter</w:t>
      </w:r>
      <w:r>
        <w:t xml:space="preserve"> </w:t>
      </w:r>
      <w:r>
        <w:t xml:space="preserve">for</w:t>
      </w:r>
      <w:r>
        <w:t xml:space="preserve"> </w:t>
      </w:r>
      <w:r>
        <w:t xml:space="preserve">Israel</w:t>
      </w:r>
      <w:r>
        <w:t xml:space="preserve"> </w:t>
      </w:r>
      <w:r>
        <w:t xml:space="preserve">Jerusalem</w:t>
      </w:r>
    </w:p>
    <w:bookmarkStart w:id="20" w:name="Xf5faec85bb00e3081ec99ccb561286f971f3106"/>
    <w:p>
      <w:pPr>
        <w:pStyle w:val="Heading1"/>
      </w:pPr>
      <w:r>
        <w:t xml:space="preserve">Cover Letter for Statistician Position in Israel Jerusalem</w:t>
      </w:r>
    </w:p>
    <w:p>
      <w:pPr>
        <w:pStyle w:val="FirstParagraph"/>
      </w:pPr>
      <w:r>
        <w:t xml:space="preserve">Dear [Hiring Manager's Name],</w:t>
      </w:r>
    </w:p>
    <w:p>
      <w:pPr>
        <w:pStyle w:val="BodyText"/>
      </w:pPr>
      <w:r>
        <w:t xml:space="preserve">I am writing to express my strong interest in the Statistician position at [Company/Organization Name] in Israel Jerusalem. As a highly motivated and experienced statistician with a deep passion for leveraging data to drive meaningful insights, I am eager to contribute my expertise to an organization that values innovation, precision, and the transformative power of statistical analysis. My academic background, professional experience, and commitment to excellence align perfectly with the requirements of this role. I am particularly drawn to working in Israel Jerusalem due to its dynamic cultural landscape, robust research community, and unique opportunities for impactful statistical work.</w:t>
      </w:r>
    </w:p>
    <w:p>
      <w:pPr>
        <w:pStyle w:val="BodyText"/>
      </w:pPr>
      <w:r>
        <w:t xml:space="preserve">Throughout my career as a Statistician, I have developed a strong foundation in data collection, analysis, and interpretation across diverse industries. My expertise spans experimental design, statistical modeling, predictive analytics, and data visualization. For instance, during my tenure as a Statistician at [Previous Employer], I led projects that involved analyzing large datasets to identify trends in public health outcomes and optimize resource allocation. These experiences honed my ability to translate complex data into actionable strategies while maintaining rigorous standards of accuracy and ethical integrity.</w:t>
      </w:r>
    </w:p>
    <w:p>
      <w:pPr>
        <w:pStyle w:val="BodyText"/>
      </w:pPr>
      <w:r>
        <w:t xml:space="preserve">What excites me most about the Statistician role in Israel Jerusalem is the opportunity to work within a region that combines historical significance with cutting-edge technological advancements. The city of Jerusalem, as a hub for academic research, innovation, and cultural exchange, offers a unique environment where statistical analysis can address both local and global challenges. Whether it involves studying demographic patterns in the Israeli context or supporting initiatives that promote sustainable development, I am eager to apply my skills to contribute to meaningful projects that resonate with the community’s needs.</w:t>
      </w:r>
    </w:p>
    <w:p>
      <w:pPr>
        <w:pStyle w:val="BodyText"/>
      </w:pPr>
      <w:r>
        <w:t xml:space="preserve">My academic qualifications further strengthen my suitability for this position. I hold a [Degree] in Statistics from [University Name], where I specialized in [specific areas such as biostatistics, econometrics, or data science]. My thesis project focused on [briefly describe your research topic], which required advanced statistical techniques and demonstrated my ability to tackle complex problems with analytical rigor. Additionally, I have pursued professional development opportunities, including certifications in [relevant software or methodologies like R programming, Python for data analysis, or machine learning], ensuring that I remain at the forefront of statistical best practices.</w:t>
      </w:r>
    </w:p>
    <w:p>
      <w:pPr>
        <w:pStyle w:val="BodyText"/>
      </w:pPr>
      <w:r>
        <w:t xml:space="preserve">As a Statistician in Israel Jerusalem, I am particularly interested in collaborating with local institutions to address pressing issues such as urban planning, economic forecasting, and healthcare analytics. The city’s diverse population and multifaceted challenges provide an ideal setting for innovative statistical solutions. For example, my work on [specific project or skill] has equipped me to analyze data related to [relevant topic], a field that holds significant relevance in the Israeli context. I am confident that my technical skills and cultural adaptability will enable me to thrive in this role.</w:t>
      </w:r>
    </w:p>
    <w:p>
      <w:pPr>
        <w:pStyle w:val="BodyText"/>
      </w:pPr>
      <w:r>
        <w:t xml:space="preserve">Moreover, I bring strong interpersonal and communication skills, which are essential for effectively presenting statistical findings to non-technical stakeholders. In previous roles, I have collaborated with cross-functional teams, including researchers, policymakers, and business leaders, to ensure that data-driven insights inform strategic decision-making. This ability to bridge the gap between technical analysis and practical application is a key strength that I believe will add value to your organization.</w:t>
      </w:r>
    </w:p>
    <w:p>
      <w:pPr>
        <w:pStyle w:val="BodyText"/>
      </w:pPr>
      <w:r>
        <w:t xml:space="preserve">I am particularly drawn to [Company/Organization Name] because of its commitment to [specific value or mission of the organization, e.g., "advancing scientific research" or "empowering communities through data"]. As a Statistician, I am passionate about working with organizations that prioritize innovation and integrity. I am confident that my background in statistical analysis, combined with my adaptability and enthusiasm for growth, will allow me to make a valuable contribution to your team.</w:t>
      </w:r>
    </w:p>
    <w:p>
      <w:pPr>
        <w:pStyle w:val="BodyText"/>
      </w:pPr>
      <w:r>
        <w:t xml:space="preserve">Thank you for considering my application. I would welcome the opportunity to discuss how my skills and experiences align with the goals of [Company/Organization Name]. Please feel free to contact me at [your phone number] or [your email address] at your earliest convenience. I look forward to the possibility of contributing to the success of your organization in Israel Jerusalem.</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ver Letter for Israel Jerusalem</dc:title>
  <dc:creator/>
  <dc:language>en</dc:language>
  <cp:keywords/>
  <dcterms:created xsi:type="dcterms:W3CDTF">2026-07-22T19:50:29Z</dcterms:created>
  <dcterms:modified xsi:type="dcterms:W3CDTF">2026-07-22T19:50:29Z</dcterms:modified>
</cp:coreProperties>
</file>

<file path=docProps/custom.xml><?xml version="1.0" encoding="utf-8"?>
<Properties xmlns="http://schemas.openxmlformats.org/officeDocument/2006/custom-properties" xmlns:vt="http://schemas.openxmlformats.org/officeDocument/2006/docPropsVTypes"/>
</file>